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emplate</w:t>
      </w:r>
      <w:r>
        <w:t xml:space="preserve"> </w:t>
      </w:r>
      <w:r>
        <w:t xml:space="preserve">Word</w:t>
      </w:r>
      <w:r>
        <w:t xml:space="preserve"> </w:t>
      </w:r>
      <w:r>
        <w:t xml:space="preserve">personnalisée</w:t>
      </w:r>
    </w:p>
    <w:p>
      <w:pPr>
        <w:pStyle w:val="Author"/>
      </w:pPr>
      <w:r>
        <w:t xml:space="preserve">Celia</w:t>
      </w:r>
      <w:r>
        <w:t xml:space="preserve"> </w:t>
      </w:r>
      <w:r>
        <w:t xml:space="preserve">Pontet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juillet</w:t>
      </w:r>
      <w:r>
        <w:t xml:space="preserve"> </w:t>
      </w:r>
      <w:r>
        <w:t xml:space="preserve">2018</w:t>
      </w:r>
    </w:p>
    <w:p>
      <w:pPr>
        <w:pStyle w:val="Titre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Lienhypertexte"/>
          </w:rPr>
          <w:t xml:space="preserve">http://rmarkdown.rstudio.com</w:t>
        </w:r>
      </w:hyperlink>
      <w:r>
        <w:t xml:space="preserve">.</w:t>
      </w:r>
    </w:p>
    <w:p>
      <w:pPr>
        <w:pStyle w:val="Corpsdetex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Titre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Corpsdetex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_Word_pers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BC7EEE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C5E6A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49A1DBB"/>
    <w:multiLevelType w:val="multilevel"/>
    <w:tmpl w:val="098ECA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f7cf6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A5012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B1AD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aps/>
      <w:color w:val="639027" w:themeColor="accent2"/>
      <w:sz w:val="28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3721A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53721A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53721A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53721A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CB1AD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caps/>
      <w:color w:val="53721A" w:themeColor="accent1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B1AD1"/>
    <w:pPr>
      <w:keepNext/>
      <w:keepLines/>
      <w:jc w:val="center"/>
    </w:pPr>
    <w:rPr>
      <w:i/>
    </w:rPr>
  </w:style>
  <w:style w:type="paragraph" w:styleId="Date">
    <w:name w:val="Date"/>
    <w:next w:val="Corpsdetexte"/>
    <w:qFormat/>
    <w:rsid w:val="00CB1AD1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53721A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D5513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CB1AD1"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Terres Inovia">
      <a:dk1>
        <a:sysClr val="windowText" lastClr="000000"/>
      </a:dk1>
      <a:lt1>
        <a:sysClr val="window" lastClr="FFFFFF"/>
      </a:lt1>
      <a:dk2>
        <a:srgbClr val="6E1415"/>
      </a:dk2>
      <a:lt2>
        <a:srgbClr val="EEECE1"/>
      </a:lt2>
      <a:accent1>
        <a:srgbClr val="53721A"/>
      </a:accent1>
      <a:accent2>
        <a:srgbClr val="639027"/>
      </a:accent2>
      <a:accent3>
        <a:srgbClr val="73B310"/>
      </a:accent3>
      <a:accent4>
        <a:srgbClr val="EFA500"/>
      </a:accent4>
      <a:accent5>
        <a:srgbClr val="CDD63E"/>
      </a:accent5>
      <a:accent6>
        <a:srgbClr val="FFCC00"/>
      </a:accent6>
      <a:hlink>
        <a:srgbClr val="6E1415"/>
      </a:hlink>
      <a:folHlink>
        <a:srgbClr val="53721A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6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emplate Word personnalisée</vt:lpstr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Word personnalisée</dc:title>
  <dc:creator>Celia Pontet</dc:creator>
  <dcterms:created xsi:type="dcterms:W3CDTF">2018-07-04T10:21:45Z</dcterms:created>
  <dcterms:modified xsi:type="dcterms:W3CDTF">2018-07-04T10:21:45Z</dcterms:modified>
</cp:coreProperties>
</file>